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259E5CD6" w:rsidR="00A220FC" w:rsidRPr="00B36C9C" w:rsidRDefault="00AB4817" w:rsidP="008B1FD0">
      <w:pPr>
        <w:spacing w:after="0"/>
        <w:jc w:val="center"/>
        <w:rPr>
          <w:b/>
          <w:bCs/>
        </w:rPr>
      </w:pPr>
      <w:r>
        <w:rPr>
          <w:b/>
          <w:bCs/>
        </w:rPr>
        <w:t>PROPERTY ADDRESS</w:t>
      </w:r>
      <w:r w:rsidR="00A220FC" w:rsidRPr="00B36C9C">
        <w:rPr>
          <w:b/>
          <w:bCs/>
        </w:rPr>
        <w:t xml:space="preserve">: </w:t>
      </w:r>
      <w:r w:rsidR="00B83238">
        <w:rPr>
          <w:b/>
          <w:bCs/>
        </w:rPr>
        <w:t>625 7</w:t>
      </w:r>
      <w:r w:rsidR="00B83238" w:rsidRPr="00B83238">
        <w:rPr>
          <w:b/>
          <w:bCs/>
          <w:vertAlign w:val="superscript"/>
        </w:rPr>
        <w:t>th</w:t>
      </w:r>
      <w:r w:rsidR="00B83238">
        <w:rPr>
          <w:b/>
          <w:bCs/>
        </w:rPr>
        <w:t xml:space="preserve"> </w:t>
      </w:r>
      <w:proofErr w:type="gramStart"/>
      <w:r w:rsidR="00B83238">
        <w:rPr>
          <w:b/>
          <w:bCs/>
        </w:rPr>
        <w:t>Avenue,  Dayton</w:t>
      </w:r>
      <w:proofErr w:type="gramEnd"/>
      <w:r w:rsidR="00B83238">
        <w:rPr>
          <w:b/>
          <w:bCs/>
        </w:rPr>
        <w:t>,</w:t>
      </w:r>
      <w:r w:rsidR="00EF1958" w:rsidRPr="00907B0B">
        <w:rPr>
          <w:b/>
          <w:bCs/>
        </w:rPr>
        <w:t xml:space="preserve">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7796C149"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B83238">
        <w:t>09/15/2022, 02/17/2022, 10/20/2021, 09/21/2021, 09/09/2021 and 07/27/2021</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s are a</w:t>
      </w:r>
      <w:r w:rsidR="00A220FC" w:rsidRPr="00907B0B">
        <w:t xml:space="preserve">ttached hereto and incorporated by reference as if fully set forth herein. </w:t>
      </w:r>
      <w:r w:rsidR="00AB4817" w:rsidRPr="00907B0B">
        <w:t>Th</w:t>
      </w:r>
      <w:r w:rsidR="00E94E4B">
        <w:t>e citation</w:t>
      </w:r>
      <w:r w:rsidR="00B83238">
        <w:t>s</w:t>
      </w:r>
      <w:r w:rsidR="00D33D08">
        <w:t xml:space="preserve"> </w:t>
      </w:r>
      <w:r w:rsidR="00B83238">
        <w:t>are</w:t>
      </w:r>
      <w:r w:rsidR="00A220FC" w:rsidRPr="00907B0B">
        <w:t xml:space="preserve"> identified </w:t>
      </w:r>
      <w:r w:rsidR="00E94E4B">
        <w:t xml:space="preserve">as </w:t>
      </w:r>
      <w:r w:rsidR="00C5313B">
        <w:t>#</w:t>
      </w:r>
      <w:r w:rsidR="00D33D08">
        <w:t xml:space="preserve"> </w:t>
      </w:r>
      <w:r w:rsidR="00B83238">
        <w:t>3566, 3173, 3074, 3028, 3014 and 2923</w:t>
      </w:r>
      <w:r w:rsidR="00252718">
        <w:t xml:space="preserve"> </w:t>
      </w:r>
      <w:r w:rsidR="00A220FC" w:rsidRPr="00907B0B">
        <w:t>violation</w:t>
      </w:r>
      <w:r w:rsidR="003565F3">
        <w:t>s</w:t>
      </w:r>
      <w:r w:rsidR="00A220FC" w:rsidRPr="00907B0B">
        <w:t xml:space="preserve"> of the City of Dayton </w:t>
      </w:r>
      <w:r w:rsidR="00AB4817" w:rsidRPr="00907B0B">
        <w:t xml:space="preserve">Code of </w:t>
      </w:r>
      <w:r w:rsidR="00A220FC" w:rsidRPr="00907B0B">
        <w:t>Ordinances.</w:t>
      </w:r>
    </w:p>
    <w:p w14:paraId="42FD038A" w14:textId="433EDCCB"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B83238">
        <w:t>6,350</w:t>
      </w:r>
      <w:r w:rsidR="00252718">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2323C60A"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252718">
        <w:t>January 5, 2023</w:t>
      </w:r>
      <w:r w:rsidRPr="00907B0B">
        <w:t xml:space="preserve">. </w:t>
      </w:r>
    </w:p>
    <w:p w14:paraId="576B0180" w14:textId="3F2573BA" w:rsidR="00750F75" w:rsidRPr="00907B0B" w:rsidRDefault="00750F75" w:rsidP="00595004">
      <w:pPr>
        <w:spacing w:before="100" w:beforeAutospacing="1" w:after="100" w:afterAutospacing="1"/>
        <w:jc w:val="center"/>
      </w:pPr>
    </w:p>
    <w:p w14:paraId="3D1EDA06" w14:textId="586BF58B" w:rsidR="003565F3" w:rsidRDefault="005F568C" w:rsidP="0018667D">
      <w:pPr>
        <w:spacing w:after="0"/>
      </w:pPr>
      <w:r>
        <w:tab/>
      </w:r>
      <w:r>
        <w:tab/>
      </w:r>
      <w:r w:rsidR="00C5313B">
        <w:tab/>
      </w:r>
      <w:r w:rsidR="00C5313B">
        <w:tab/>
      </w:r>
      <w:r w:rsidR="00C5313B">
        <w:tab/>
      </w:r>
      <w:r w:rsidR="00B83238">
        <w:t xml:space="preserve">Arthur and Rosemary </w:t>
      </w:r>
      <w:proofErr w:type="spellStart"/>
      <w:r w:rsidR="00B83238">
        <w:t>Hirth</w:t>
      </w:r>
      <w:proofErr w:type="spellEnd"/>
      <w:r w:rsidR="00B83238">
        <w:t xml:space="preserve"> ETAL</w:t>
      </w:r>
    </w:p>
    <w:p w14:paraId="4D4FFC2B" w14:textId="74E58522" w:rsidR="0018667D" w:rsidRDefault="00252718" w:rsidP="0018667D">
      <w:pPr>
        <w:spacing w:after="0"/>
      </w:pPr>
      <w:r>
        <w:tab/>
      </w:r>
      <w:r w:rsidR="0018667D">
        <w:tab/>
      </w:r>
      <w:r w:rsidR="0018667D">
        <w:tab/>
      </w:r>
      <w:r w:rsidR="0018667D">
        <w:tab/>
      </w:r>
      <w:r w:rsidR="0018667D">
        <w:tab/>
      </w:r>
      <w:r w:rsidR="00B83238">
        <w:t>625 7</w:t>
      </w:r>
      <w:r w:rsidR="00B83238" w:rsidRPr="00B83238">
        <w:rPr>
          <w:vertAlign w:val="superscript"/>
        </w:rPr>
        <w:t>th</w:t>
      </w:r>
      <w:r w:rsidR="00B83238">
        <w:t xml:space="preserve"> Avenue</w:t>
      </w:r>
    </w:p>
    <w:p w14:paraId="0E1EAA30" w14:textId="39B455E5" w:rsidR="00C5313B" w:rsidRPr="00907B0B" w:rsidRDefault="00B83238" w:rsidP="003565F3">
      <w:pPr>
        <w:spacing w:after="0"/>
        <w:ind w:left="2880" w:firstLine="720"/>
      </w:pPr>
      <w:r>
        <w:t>Dayton, Ky 41074</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565F3"/>
    <w:rsid w:val="00381475"/>
    <w:rsid w:val="004B469D"/>
    <w:rsid w:val="00563AD0"/>
    <w:rsid w:val="00595004"/>
    <w:rsid w:val="005C2B27"/>
    <w:rsid w:val="005F568C"/>
    <w:rsid w:val="006E0886"/>
    <w:rsid w:val="006E36BA"/>
    <w:rsid w:val="00736543"/>
    <w:rsid w:val="00737105"/>
    <w:rsid w:val="00750F75"/>
    <w:rsid w:val="00791139"/>
    <w:rsid w:val="00862C77"/>
    <w:rsid w:val="008B1FD0"/>
    <w:rsid w:val="00907B0B"/>
    <w:rsid w:val="009233B2"/>
    <w:rsid w:val="00987CAD"/>
    <w:rsid w:val="00A220FC"/>
    <w:rsid w:val="00A660AB"/>
    <w:rsid w:val="00AB4817"/>
    <w:rsid w:val="00B04365"/>
    <w:rsid w:val="00B1048E"/>
    <w:rsid w:val="00B36C9C"/>
    <w:rsid w:val="00B46A9B"/>
    <w:rsid w:val="00B76B14"/>
    <w:rsid w:val="00B83238"/>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6</Words>
  <Characters>294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1-05T20:47:00Z</cp:lastPrinted>
  <dcterms:created xsi:type="dcterms:W3CDTF">2023-01-05T20:48:00Z</dcterms:created>
  <dcterms:modified xsi:type="dcterms:W3CDTF">2023-01-05T20:48:00Z</dcterms:modified>
</cp:coreProperties>
</file>